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:rsidR="00F9444C" w:rsidRDefault="00F9444C">
          <w:pPr>
            <w:pStyle w:val="NoSpacing"/>
          </w:pPr>
          <w:r>
            <w:t>Your Name</w:t>
          </w:r>
        </w:p>
      </w:sdtContent>
    </w:sdt>
    <w:p w:rsidR="00E614DD" w:rsidRDefault="00716F11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:rsidR="00E614DD" w:rsidRDefault="00716F11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:rsidR="00E614DD" w:rsidRDefault="00716F11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:rsidR="00E614DD" w:rsidRDefault="00C96A7A">
      <w:pPr>
        <w:pStyle w:val="Title"/>
      </w:pPr>
      <w:r>
        <w:t>US History since 1877</w:t>
      </w:r>
    </w:p>
    <w:p w:rsidR="00A81E5E" w:rsidRDefault="007249BB" w:rsidP="00A81E5E">
      <w:pPr>
        <w:rPr>
          <w:rFonts w:cstheme="minorHAnsi"/>
        </w:rPr>
      </w:pPr>
      <w:r>
        <w:t xml:space="preserve">Harry Barnes wrote an article in 1952 by the name </w:t>
      </w:r>
      <w:r w:rsidRPr="007249BB">
        <w:rPr>
          <w:rFonts w:cstheme="minorHAnsi"/>
        </w:rPr>
        <w:t>“How ‘Nineteen Eighty-Four’ Trends Threaten American Peace, Freedom, and Prosperity</w:t>
      </w:r>
      <w:r w:rsidR="002A5A61">
        <w:rPr>
          <w:rFonts w:cstheme="minorHAnsi"/>
        </w:rPr>
        <w:t>”. This article was</w:t>
      </w:r>
      <w:r w:rsidR="004F6C90">
        <w:rPr>
          <w:rFonts w:cstheme="minorHAnsi"/>
        </w:rPr>
        <w:t>, in fact,</w:t>
      </w:r>
      <w:r w:rsidR="002A5A61">
        <w:rPr>
          <w:rFonts w:cstheme="minorHAnsi"/>
        </w:rPr>
        <w:t xml:space="preserve"> the final chapter of his classical publication </w:t>
      </w:r>
      <w:r w:rsidR="00BD245F">
        <w:rPr>
          <w:rFonts w:cstheme="minorHAnsi"/>
        </w:rPr>
        <w:t xml:space="preserve">perpetual war for </w:t>
      </w:r>
      <w:r w:rsidR="00524827">
        <w:rPr>
          <w:rFonts w:cstheme="minorHAnsi"/>
        </w:rPr>
        <w:t>perpetual peace. He associate</w:t>
      </w:r>
      <w:r w:rsidR="004F6C90">
        <w:rPr>
          <w:rFonts w:cstheme="minorHAnsi"/>
        </w:rPr>
        <w:t>s</w:t>
      </w:r>
      <w:r w:rsidR="00524827">
        <w:rPr>
          <w:rFonts w:cstheme="minorHAnsi"/>
        </w:rPr>
        <w:t xml:space="preserve"> the decision of the United </w:t>
      </w:r>
      <w:r w:rsidR="004F6C90">
        <w:rPr>
          <w:rFonts w:cstheme="minorHAnsi"/>
        </w:rPr>
        <w:t>S</w:t>
      </w:r>
      <w:r w:rsidR="00524827">
        <w:rPr>
          <w:rFonts w:cstheme="minorHAnsi"/>
        </w:rPr>
        <w:t xml:space="preserve">tates of taking part in world wars in 1917 and 1941 with the economics and financial prosperity. </w:t>
      </w:r>
      <w:r w:rsidR="00D13905">
        <w:rPr>
          <w:rFonts w:cstheme="minorHAnsi"/>
        </w:rPr>
        <w:t>Barnes discus</w:t>
      </w:r>
      <w:r w:rsidR="004F6C90">
        <w:rPr>
          <w:rFonts w:cstheme="minorHAnsi"/>
        </w:rPr>
        <w:t>se</w:t>
      </w:r>
      <w:r w:rsidR="00D13905">
        <w:rPr>
          <w:rFonts w:cstheme="minorHAnsi"/>
        </w:rPr>
        <w:t>s the eff</w:t>
      </w:r>
      <w:r w:rsidR="00482C8B">
        <w:rPr>
          <w:rFonts w:cstheme="minorHAnsi"/>
        </w:rPr>
        <w:t>ects of war and military expans</w:t>
      </w:r>
      <w:r w:rsidR="00D13905">
        <w:rPr>
          <w:rFonts w:cstheme="minorHAnsi"/>
        </w:rPr>
        <w:t xml:space="preserve">ion of the United States in 1920,s and 1930,s </w:t>
      </w:r>
      <w:r w:rsidR="00482C8B">
        <w:rPr>
          <w:rFonts w:cstheme="minorHAnsi"/>
        </w:rPr>
        <w:t>re</w:t>
      </w:r>
      <w:r w:rsidR="00B761A6">
        <w:rPr>
          <w:rFonts w:cstheme="minorHAnsi"/>
        </w:rPr>
        <w:t>sponsible for economic i</w:t>
      </w:r>
      <w:r w:rsidR="00482C8B">
        <w:rPr>
          <w:rFonts w:cstheme="minorHAnsi"/>
        </w:rPr>
        <w:t>nstability and employment.</w:t>
      </w:r>
      <w:r w:rsidR="003749E7">
        <w:rPr>
          <w:rFonts w:cstheme="minorHAnsi"/>
        </w:rPr>
        <w:t xml:space="preserve"> The expenses related </w:t>
      </w:r>
      <w:r w:rsidR="004F6C90">
        <w:rPr>
          <w:rFonts w:cstheme="minorHAnsi"/>
        </w:rPr>
        <w:t xml:space="preserve">to </w:t>
      </w:r>
      <w:r w:rsidR="00750C88">
        <w:rPr>
          <w:rFonts w:cstheme="minorHAnsi"/>
        </w:rPr>
        <w:t xml:space="preserve">maintenance of war and gigantic armaments </w:t>
      </w:r>
      <w:r w:rsidR="005534D7">
        <w:rPr>
          <w:rFonts w:cstheme="minorHAnsi"/>
        </w:rPr>
        <w:t xml:space="preserve">depending upon the consumer demands could not be met during the war which resulted in financial issues. </w:t>
      </w:r>
      <w:r w:rsidR="00F12445">
        <w:rPr>
          <w:rFonts w:cstheme="minorHAnsi"/>
        </w:rPr>
        <w:t xml:space="preserve">The expeditions followed </w:t>
      </w:r>
      <w:r w:rsidR="007A5B90">
        <w:rPr>
          <w:rFonts w:cstheme="minorHAnsi"/>
        </w:rPr>
        <w:t>afterward w</w:t>
      </w:r>
      <w:r w:rsidR="004F6C90">
        <w:rPr>
          <w:rFonts w:cstheme="minorHAnsi"/>
        </w:rPr>
        <w:t>ere</w:t>
      </w:r>
      <w:r w:rsidR="007A5B90">
        <w:rPr>
          <w:rFonts w:cstheme="minorHAnsi"/>
        </w:rPr>
        <w:t xml:space="preserve"> c</w:t>
      </w:r>
      <w:r w:rsidR="008E5CB4">
        <w:rPr>
          <w:rFonts w:cstheme="minorHAnsi"/>
        </w:rPr>
        <w:t xml:space="preserve">osting more or </w:t>
      </w:r>
      <w:r w:rsidR="004F6C90">
        <w:rPr>
          <w:rFonts w:cstheme="minorHAnsi"/>
        </w:rPr>
        <w:t>fewer</w:t>
      </w:r>
      <w:r w:rsidR="008E5CB4">
        <w:rPr>
          <w:rFonts w:cstheme="minorHAnsi"/>
        </w:rPr>
        <w:t xml:space="preserve"> twenty-five m</w:t>
      </w:r>
      <w:r w:rsidR="007A5B90">
        <w:rPr>
          <w:rFonts w:cstheme="minorHAnsi"/>
        </w:rPr>
        <w:t>illion</w:t>
      </w:r>
      <w:r w:rsidR="004F6C90">
        <w:rPr>
          <w:rFonts w:cstheme="minorHAnsi"/>
        </w:rPr>
        <w:t xml:space="preserve"> </w:t>
      </w:r>
      <w:r w:rsidR="007A5B90">
        <w:rPr>
          <w:rFonts w:cstheme="minorHAnsi"/>
        </w:rPr>
        <w:t xml:space="preserve">dollars yearly which was a massive blow </w:t>
      </w:r>
      <w:r w:rsidR="003C0CAE">
        <w:rPr>
          <w:rFonts w:cstheme="minorHAnsi"/>
        </w:rPr>
        <w:t xml:space="preserve">for the economy. </w:t>
      </w:r>
      <w:r w:rsidR="00923ED8">
        <w:rPr>
          <w:rFonts w:cstheme="minorHAnsi"/>
        </w:rPr>
        <w:t>The economic</w:t>
      </w:r>
      <w:r w:rsidR="003C0CAE">
        <w:rPr>
          <w:rFonts w:cstheme="minorHAnsi"/>
        </w:rPr>
        <w:t xml:space="preserve"> prospects demand </w:t>
      </w:r>
      <w:r w:rsidR="00923ED8">
        <w:rPr>
          <w:rFonts w:cstheme="minorHAnsi"/>
        </w:rPr>
        <w:t xml:space="preserve">mature political leadership for economic development rather than suggesting </w:t>
      </w:r>
      <w:r w:rsidR="00604DC5">
        <w:rPr>
          <w:rFonts w:cstheme="minorHAnsi"/>
        </w:rPr>
        <w:t xml:space="preserve">military options. These trends are a threat to </w:t>
      </w:r>
      <w:r w:rsidR="00592B41">
        <w:rPr>
          <w:rFonts w:cstheme="minorHAnsi"/>
        </w:rPr>
        <w:t>American freedom, prosperity</w:t>
      </w:r>
      <w:r w:rsidR="004F6C90">
        <w:rPr>
          <w:rFonts w:cstheme="minorHAnsi"/>
        </w:rPr>
        <w:t>,</w:t>
      </w:r>
      <w:r w:rsidR="00592B41">
        <w:rPr>
          <w:rFonts w:cstheme="minorHAnsi"/>
        </w:rPr>
        <w:t xml:space="preserve"> and peace. </w:t>
      </w:r>
    </w:p>
    <w:p w:rsidR="00592B41" w:rsidRDefault="00616E7C" w:rsidP="00A81E5E">
      <w:pPr>
        <w:rPr>
          <w:rFonts w:cstheme="minorHAnsi"/>
        </w:rPr>
      </w:pPr>
      <w:r>
        <w:rPr>
          <w:rFonts w:cstheme="minorHAnsi"/>
        </w:rPr>
        <w:t xml:space="preserve">Barnes describes ‘Nineteen Eighty-Four’ trends as </w:t>
      </w:r>
      <w:r w:rsidR="00A76D09">
        <w:rPr>
          <w:rFonts w:cstheme="minorHAnsi"/>
        </w:rPr>
        <w:t xml:space="preserve">the driving factor of the American economy where </w:t>
      </w:r>
      <w:r w:rsidR="00CD67BE">
        <w:rPr>
          <w:rFonts w:cstheme="minorHAnsi"/>
        </w:rPr>
        <w:t xml:space="preserve">the prosperity of the country since 1940 is based on war. </w:t>
      </w:r>
      <w:r w:rsidR="00564EB9">
        <w:rPr>
          <w:rFonts w:cstheme="minorHAnsi"/>
        </w:rPr>
        <w:t xml:space="preserve">Barnes also argued that court historians and propagandists are fashioning a present based on </w:t>
      </w:r>
      <w:r w:rsidR="004F6C90">
        <w:rPr>
          <w:rFonts w:cstheme="minorHAnsi"/>
        </w:rPr>
        <w:t xml:space="preserve">the </w:t>
      </w:r>
      <w:r w:rsidR="00564EB9">
        <w:rPr>
          <w:rFonts w:cstheme="minorHAnsi"/>
        </w:rPr>
        <w:t xml:space="preserve">inaccurate and falsified telling </w:t>
      </w:r>
      <w:r w:rsidR="0078339D">
        <w:rPr>
          <w:rFonts w:cstheme="minorHAnsi"/>
        </w:rPr>
        <w:t>of the past that was actually designed to meet the desires of the establishment to participate in the world wars</w:t>
      </w:r>
      <w:r w:rsidR="00E20EC6">
        <w:rPr>
          <w:rFonts w:cstheme="minorHAnsi"/>
        </w:rPr>
        <w:t xml:space="preserve">. He was the proponent of the idea of revisionism and may be best remembered </w:t>
      </w:r>
      <w:r w:rsidR="007F2A76">
        <w:rPr>
          <w:rFonts w:cstheme="minorHAnsi"/>
        </w:rPr>
        <w:t xml:space="preserve">as the writer of </w:t>
      </w:r>
      <w:r w:rsidR="004F6C90">
        <w:rPr>
          <w:rFonts w:cstheme="minorHAnsi"/>
        </w:rPr>
        <w:t xml:space="preserve">a </w:t>
      </w:r>
      <w:r w:rsidR="007F2A76">
        <w:rPr>
          <w:rFonts w:cstheme="minorHAnsi"/>
        </w:rPr>
        <w:t xml:space="preserve">generally accepted definition of revisionism. Revisionism </w:t>
      </w:r>
      <w:r w:rsidR="00D434B9">
        <w:rPr>
          <w:rFonts w:cstheme="minorHAnsi"/>
        </w:rPr>
        <w:t xml:space="preserve">means </w:t>
      </w:r>
      <w:r w:rsidR="00D434B9">
        <w:rPr>
          <w:rFonts w:cstheme="minorHAnsi"/>
        </w:rPr>
        <w:lastRenderedPageBreak/>
        <w:t xml:space="preserve">making corrections </w:t>
      </w:r>
      <w:r w:rsidR="00470BF6">
        <w:rPr>
          <w:rFonts w:cstheme="minorHAnsi"/>
        </w:rPr>
        <w:t xml:space="preserve">in historical records in the light of a calm political atmosphere and a more complete and authentic </w:t>
      </w:r>
      <w:r w:rsidR="00B6026F">
        <w:rPr>
          <w:rFonts w:cstheme="minorHAnsi"/>
        </w:rPr>
        <w:t>collection of historical facts.</w:t>
      </w:r>
    </w:p>
    <w:p w:rsidR="00B6026F" w:rsidRDefault="00CF6551" w:rsidP="00A81E5E">
      <w:pPr>
        <w:rPr>
          <w:rFonts w:cstheme="minorHAnsi"/>
        </w:rPr>
      </w:pPr>
      <w:r>
        <w:rPr>
          <w:rFonts w:cstheme="minorHAnsi"/>
        </w:rPr>
        <w:t xml:space="preserve">The United State’s policies regarding </w:t>
      </w:r>
      <w:r w:rsidR="004F6C90">
        <w:rPr>
          <w:rFonts w:cstheme="minorHAnsi"/>
        </w:rPr>
        <w:t xml:space="preserve">the </w:t>
      </w:r>
      <w:r>
        <w:rPr>
          <w:rFonts w:cstheme="minorHAnsi"/>
        </w:rPr>
        <w:t xml:space="preserve">cold war area also representation of this mindset </w:t>
      </w:r>
      <w:r w:rsidR="00A87704">
        <w:rPr>
          <w:rFonts w:cstheme="minorHAnsi"/>
        </w:rPr>
        <w:t>as said in one of Orwell’s statement</w:t>
      </w:r>
      <w:r w:rsidR="004F6C90">
        <w:rPr>
          <w:rFonts w:cstheme="minorHAnsi"/>
        </w:rPr>
        <w:t>s</w:t>
      </w:r>
      <w:r w:rsidR="00A87704">
        <w:rPr>
          <w:rFonts w:cstheme="minorHAnsi"/>
        </w:rPr>
        <w:t xml:space="preserve">. </w:t>
      </w:r>
      <w:r w:rsidR="00544DCB">
        <w:rPr>
          <w:rFonts w:cstheme="minorHAnsi"/>
        </w:rPr>
        <w:t xml:space="preserve">The statement is about depriving the masses </w:t>
      </w:r>
      <w:r w:rsidR="004F6C90">
        <w:rPr>
          <w:rFonts w:cstheme="minorHAnsi"/>
        </w:rPr>
        <w:t>of</w:t>
      </w:r>
      <w:r w:rsidR="00544DCB">
        <w:rPr>
          <w:rFonts w:cstheme="minorHAnsi"/>
        </w:rPr>
        <w:t xml:space="preserve"> the frui</w:t>
      </w:r>
      <w:r w:rsidR="0054058B">
        <w:rPr>
          <w:rFonts w:cstheme="minorHAnsi"/>
        </w:rPr>
        <w:t>ts of ever</w:t>
      </w:r>
      <w:r w:rsidR="004F6C90">
        <w:rPr>
          <w:rFonts w:cstheme="minorHAnsi"/>
        </w:rPr>
        <w:t>-</w:t>
      </w:r>
      <w:r w:rsidR="0054058B">
        <w:rPr>
          <w:rFonts w:cstheme="minorHAnsi"/>
        </w:rPr>
        <w:t>expanding technologi</w:t>
      </w:r>
      <w:r w:rsidR="00544DCB">
        <w:rPr>
          <w:rFonts w:cstheme="minorHAnsi"/>
        </w:rPr>
        <w:t xml:space="preserve">cal advancements. The tension between the United States and the Soviets is a source of </w:t>
      </w:r>
      <w:r w:rsidR="0054058B">
        <w:rPr>
          <w:rFonts w:cstheme="minorHAnsi"/>
        </w:rPr>
        <w:t>financial benefits from the per</w:t>
      </w:r>
      <w:r w:rsidR="00C53DA2">
        <w:rPr>
          <w:rFonts w:cstheme="minorHAnsi"/>
        </w:rPr>
        <w:t>spective of warfa</w:t>
      </w:r>
      <w:r w:rsidR="00BB08CB">
        <w:rPr>
          <w:rFonts w:cstheme="minorHAnsi"/>
        </w:rPr>
        <w:t xml:space="preserve">re and technology. This is obvious from the historical speech of Winston Churchill in 1945 where he exerted a great emphasis on stopping </w:t>
      </w:r>
      <w:r w:rsidR="00D214E5">
        <w:rPr>
          <w:rFonts w:cstheme="minorHAnsi"/>
        </w:rPr>
        <w:t xml:space="preserve">communism by making an allied force suggesting </w:t>
      </w:r>
      <w:r w:rsidR="004F6C90">
        <w:rPr>
          <w:rFonts w:cstheme="minorHAnsi"/>
        </w:rPr>
        <w:t xml:space="preserve">the </w:t>
      </w:r>
      <w:r w:rsidR="00D214E5">
        <w:rPr>
          <w:rFonts w:cstheme="minorHAnsi"/>
        </w:rPr>
        <w:t>importance and significance of the cold war. Communism is in fact not acceptable to the American way of life with</w:t>
      </w:r>
      <w:r w:rsidR="004F6C90">
        <w:rPr>
          <w:rFonts w:cstheme="minorHAnsi"/>
        </w:rPr>
        <w:t xml:space="preserve"> </w:t>
      </w:r>
      <w:r w:rsidR="00D214E5">
        <w:rPr>
          <w:rFonts w:cstheme="minorHAnsi"/>
        </w:rPr>
        <w:t xml:space="preserve">respect to both freedom and also from </w:t>
      </w:r>
      <w:r w:rsidR="004F6C90">
        <w:rPr>
          <w:rFonts w:cstheme="minorHAnsi"/>
        </w:rPr>
        <w:t xml:space="preserve">an </w:t>
      </w:r>
      <w:r w:rsidR="00D214E5">
        <w:rPr>
          <w:rFonts w:cstheme="minorHAnsi"/>
        </w:rPr>
        <w:t xml:space="preserve">economic traditions point of view. </w:t>
      </w:r>
      <w:r w:rsidR="00BD795B">
        <w:rPr>
          <w:rFonts w:cstheme="minorHAnsi"/>
        </w:rPr>
        <w:t xml:space="preserve">The best possible defense of the United States against </w:t>
      </w:r>
      <w:r w:rsidR="004F6C90">
        <w:rPr>
          <w:rFonts w:cstheme="minorHAnsi"/>
        </w:rPr>
        <w:t xml:space="preserve">the </w:t>
      </w:r>
      <w:r w:rsidR="00BD795B">
        <w:rPr>
          <w:rFonts w:cstheme="minorHAnsi"/>
        </w:rPr>
        <w:t xml:space="preserve">USSR is economic stability and prosperity. The Soviet plans for propagating communism across the globe </w:t>
      </w:r>
      <w:r w:rsidR="004F6C90">
        <w:rPr>
          <w:rFonts w:cstheme="minorHAnsi"/>
        </w:rPr>
        <w:t>are</w:t>
      </w:r>
      <w:r w:rsidR="00BD795B">
        <w:rPr>
          <w:rFonts w:cstheme="minorHAnsi"/>
        </w:rPr>
        <w:t xml:space="preserve"> not based on military terms rather it has its roots in intrigue, infiltration</w:t>
      </w:r>
      <w:r w:rsidR="004F6C90">
        <w:rPr>
          <w:rFonts w:cstheme="minorHAnsi"/>
        </w:rPr>
        <w:t>,</w:t>
      </w:r>
      <w:r w:rsidR="00BD795B">
        <w:rPr>
          <w:rFonts w:cstheme="minorHAnsi"/>
        </w:rPr>
        <w:t xml:space="preserve"> and propaganda. </w:t>
      </w:r>
      <w:r w:rsidR="00CD70E9">
        <w:rPr>
          <w:rFonts w:cstheme="minorHAnsi"/>
        </w:rPr>
        <w:t xml:space="preserve">To avoid communism and to take measures against it, </w:t>
      </w:r>
      <w:r w:rsidR="0094714B">
        <w:rPr>
          <w:rFonts w:cstheme="minorHAnsi"/>
        </w:rPr>
        <w:t xml:space="preserve">a sound and strong ideology </w:t>
      </w:r>
      <w:r w:rsidR="004F6C90">
        <w:rPr>
          <w:rFonts w:cstheme="minorHAnsi"/>
        </w:rPr>
        <w:t>are</w:t>
      </w:r>
      <w:r w:rsidR="0094714B">
        <w:rPr>
          <w:rFonts w:cstheme="minorHAnsi"/>
        </w:rPr>
        <w:t xml:space="preserve"> needed rather than just relying</w:t>
      </w:r>
      <w:r w:rsidR="004F6C90">
        <w:rPr>
          <w:rFonts w:cstheme="minorHAnsi"/>
        </w:rPr>
        <w:t xml:space="preserve"> upon</w:t>
      </w:r>
      <w:r w:rsidR="0094714B">
        <w:rPr>
          <w:rFonts w:cstheme="minorHAnsi"/>
        </w:rPr>
        <w:t xml:space="preserve"> military </w:t>
      </w:r>
      <w:r w:rsidR="004F6C90">
        <w:rPr>
          <w:rFonts w:cstheme="minorHAnsi"/>
        </w:rPr>
        <w:t>strategies.</w:t>
      </w:r>
    </w:p>
    <w:p w:rsidR="0094714B" w:rsidRDefault="0094714B" w:rsidP="00A81E5E">
      <w:pPr>
        <w:rPr>
          <w:rFonts w:cstheme="minorHAnsi"/>
        </w:rPr>
      </w:pPr>
      <w:r>
        <w:rPr>
          <w:rFonts w:cstheme="minorHAnsi"/>
        </w:rPr>
        <w:t>Barnes suggests that communist threat to</w:t>
      </w:r>
      <w:r w:rsidR="00F1162F">
        <w:rPr>
          <w:rFonts w:cstheme="minorHAnsi"/>
        </w:rPr>
        <w:t xml:space="preserve"> American prosperity and freedom</w:t>
      </w:r>
      <w:r>
        <w:rPr>
          <w:rFonts w:cstheme="minorHAnsi"/>
        </w:rPr>
        <w:t xml:space="preserve"> cannot be avoided using tradition coercive strategies that we have been using since world wars. </w:t>
      </w:r>
      <w:r w:rsidR="0072726F">
        <w:rPr>
          <w:rFonts w:cstheme="minorHAnsi"/>
        </w:rPr>
        <w:t xml:space="preserve">There are many military efforts that can be incorporated to undermine communism </w:t>
      </w:r>
      <w:r w:rsidR="005E5520">
        <w:rPr>
          <w:rFonts w:cstheme="minorHAnsi"/>
        </w:rPr>
        <w:t>and its threats but it must be i</w:t>
      </w:r>
      <w:r w:rsidR="0072726F">
        <w:rPr>
          <w:rFonts w:cstheme="minorHAnsi"/>
        </w:rPr>
        <w:t xml:space="preserve">ntercepted mainly by </w:t>
      </w:r>
      <w:r w:rsidR="005E5520">
        <w:rPr>
          <w:rFonts w:cstheme="minorHAnsi"/>
        </w:rPr>
        <w:t>rendering communists fight each other. Barnes believe</w:t>
      </w:r>
      <w:r w:rsidR="004F6C90">
        <w:rPr>
          <w:rFonts w:cstheme="minorHAnsi"/>
        </w:rPr>
        <w:t>s</w:t>
      </w:r>
      <w:r w:rsidR="005E5520">
        <w:rPr>
          <w:rFonts w:cstheme="minorHAnsi"/>
        </w:rPr>
        <w:t xml:space="preserve"> that it would have fairly a simple </w:t>
      </w:r>
      <w:r w:rsidR="00031AA0">
        <w:rPr>
          <w:rFonts w:cstheme="minorHAnsi"/>
        </w:rPr>
        <w:t xml:space="preserve">task if </w:t>
      </w:r>
      <w:r w:rsidR="004F6C90">
        <w:rPr>
          <w:rFonts w:cstheme="minorHAnsi"/>
        </w:rPr>
        <w:t xml:space="preserve">it </w:t>
      </w:r>
      <w:r w:rsidR="00031AA0">
        <w:rPr>
          <w:rFonts w:cstheme="minorHAnsi"/>
        </w:rPr>
        <w:t>had started back in 1947 by encouraging patriotic sentim</w:t>
      </w:r>
      <w:r w:rsidR="00167575">
        <w:rPr>
          <w:rFonts w:cstheme="minorHAnsi"/>
        </w:rPr>
        <w:t>ents of the Chinese against Moscow and Chinese communists</w:t>
      </w:r>
      <w:r w:rsidR="004F6C90" w:rsidRPr="004F6C90">
        <w:rPr>
          <w:rFonts w:cstheme="minorHAnsi"/>
          <w:color w:val="222222"/>
          <w:shd w:val="clear" w:color="auto" w:fill="FFFFFF"/>
        </w:rPr>
        <w:t xml:space="preserve"> </w:t>
      </w:r>
      <w:r w:rsidR="004F6C90">
        <w:rPr>
          <w:rFonts w:cstheme="minorHAnsi"/>
          <w:color w:val="222222"/>
          <w:shd w:val="clear" w:color="auto" w:fill="FFFFFF"/>
        </w:rPr>
        <w:t>(</w:t>
      </w:r>
      <w:r w:rsidR="004F6C90" w:rsidRPr="004F6C90">
        <w:rPr>
          <w:rFonts w:cstheme="minorHAnsi"/>
          <w:color w:val="222222"/>
          <w:shd w:val="clear" w:color="auto" w:fill="FFFFFF"/>
        </w:rPr>
        <w:t>Barnes</w:t>
      </w:r>
      <w:r w:rsidR="004F6C90">
        <w:rPr>
          <w:rFonts w:cstheme="minorHAnsi"/>
          <w:color w:val="222222"/>
          <w:shd w:val="clear" w:color="auto" w:fill="FFFFFF"/>
        </w:rPr>
        <w:t>)</w:t>
      </w:r>
      <w:r w:rsidR="00167575">
        <w:rPr>
          <w:rFonts w:cstheme="minorHAnsi"/>
        </w:rPr>
        <w:t xml:space="preserve">. Even the Chinese communists possess a strong nationalistic feeling and could readily </w:t>
      </w:r>
      <w:r w:rsidR="00314F12">
        <w:rPr>
          <w:rFonts w:cstheme="minorHAnsi"/>
        </w:rPr>
        <w:t xml:space="preserve">have been moved toward recovering a vast territory from Russian hands. </w:t>
      </w:r>
      <w:r w:rsidR="000F6666">
        <w:rPr>
          <w:rFonts w:cstheme="minorHAnsi"/>
        </w:rPr>
        <w:t>In the end</w:t>
      </w:r>
      <w:r w:rsidR="004F6C90">
        <w:rPr>
          <w:rFonts w:cstheme="minorHAnsi"/>
        </w:rPr>
        <w:t>,</w:t>
      </w:r>
      <w:r w:rsidR="000F6666">
        <w:rPr>
          <w:rFonts w:cstheme="minorHAnsi"/>
        </w:rPr>
        <w:t xml:space="preserve"> Barnes showed his concerns about the </w:t>
      </w:r>
      <w:r w:rsidR="000F6666">
        <w:rPr>
          <w:rFonts w:cstheme="minorHAnsi"/>
        </w:rPr>
        <w:lastRenderedPageBreak/>
        <w:t xml:space="preserve">future aspects of economic importance in war, the result of cold ears and the coercive strategies that can be used </w:t>
      </w:r>
      <w:r w:rsidR="007916FE">
        <w:rPr>
          <w:rFonts w:cstheme="minorHAnsi"/>
        </w:rPr>
        <w:t xml:space="preserve">to gain supremacy. The attainment of supremacy is directly linked with financial stability and </w:t>
      </w:r>
      <w:r w:rsidR="004F6C90">
        <w:rPr>
          <w:rFonts w:cstheme="minorHAnsi"/>
        </w:rPr>
        <w:t xml:space="preserve">the </w:t>
      </w:r>
      <w:r w:rsidR="007916FE">
        <w:rPr>
          <w:rFonts w:cstheme="minorHAnsi"/>
        </w:rPr>
        <w:t xml:space="preserve">ability to use coercive framework by virtue of </w:t>
      </w:r>
      <w:r w:rsidR="004F6C90">
        <w:rPr>
          <w:rFonts w:cstheme="minorHAnsi"/>
        </w:rPr>
        <w:t>advancement in military technology and a stable economy.</w:t>
      </w:r>
      <w:r w:rsidR="007916FE">
        <w:rPr>
          <w:rFonts w:cstheme="minorHAnsi"/>
        </w:rPr>
        <w:t xml:space="preserve"> </w:t>
      </w:r>
    </w:p>
    <w:p w:rsidR="00604DC5" w:rsidRDefault="00604DC5" w:rsidP="00A81E5E"/>
    <w:p w:rsidR="00E614DD" w:rsidRDefault="00E614DD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4F6C90" w:rsidP="004F6C90">
      <w:pPr>
        <w:ind w:firstLine="0"/>
      </w:pPr>
      <w:r>
        <w:lastRenderedPageBreak/>
        <w:t xml:space="preserve">Cited By: </w:t>
      </w:r>
    </w:p>
    <w:p w:rsidR="004F6C90" w:rsidRPr="004F6C90" w:rsidRDefault="004F6C90" w:rsidP="004F6C90">
      <w:pPr>
        <w:ind w:firstLine="0"/>
        <w:rPr>
          <w:rFonts w:cstheme="minorHAnsi"/>
        </w:rPr>
      </w:pPr>
      <w:r w:rsidRPr="004F6C90">
        <w:rPr>
          <w:rFonts w:cstheme="minorHAnsi"/>
          <w:color w:val="222222"/>
          <w:shd w:val="clear" w:color="auto" w:fill="FFFFFF"/>
        </w:rPr>
        <w:t>Barnes, Harry Elmer. "How “Nineteen Eighty-Four” Trends Threaten American Peace, Freedom, and Prosperity." </w:t>
      </w:r>
      <w:r w:rsidRPr="004F6C90">
        <w:rPr>
          <w:rFonts w:cstheme="minorHAnsi"/>
          <w:i/>
          <w:iCs/>
          <w:color w:val="222222"/>
          <w:shd w:val="clear" w:color="auto" w:fill="FFFFFF"/>
        </w:rPr>
        <w:t>Revisionism: A Key to Peace and Other Essays. San Francisco: Cato Institute</w:t>
      </w:r>
      <w:r w:rsidRPr="004F6C90">
        <w:rPr>
          <w:rFonts w:cstheme="minorHAnsi"/>
          <w:color w:val="222222"/>
          <w:shd w:val="clear" w:color="auto" w:fill="FFFFFF"/>
        </w:rPr>
        <w:t> (1980).</w:t>
      </w:r>
    </w:p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/>
    <w:p w:rsidR="00A81E5E" w:rsidRDefault="00A81E5E" w:rsidP="00A81E5E">
      <w:bookmarkStart w:id="0" w:name="_GoBack"/>
      <w:bookmarkEnd w:id="0"/>
    </w:p>
    <w:sectPr w:rsidR="00A81E5E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6F11" w:rsidRDefault="00716F11">
      <w:pPr>
        <w:spacing w:line="240" w:lineRule="auto"/>
      </w:pPr>
      <w:r>
        <w:separator/>
      </w:r>
    </w:p>
  </w:endnote>
  <w:endnote w:type="continuationSeparator" w:id="0">
    <w:p w:rsidR="00716F11" w:rsidRDefault="00716F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6F11" w:rsidRDefault="00716F11">
      <w:pPr>
        <w:spacing w:line="240" w:lineRule="auto"/>
      </w:pPr>
      <w:r>
        <w:separator/>
      </w:r>
    </w:p>
  </w:footnote>
  <w:footnote w:type="continuationSeparator" w:id="0">
    <w:p w:rsidR="00716F11" w:rsidRDefault="00716F1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716F11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4F6C90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716F11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4F6C90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LC0NDU1sTAxMTNX0lEKTi0uzszPAykwrAUAb5G5bywAAAA="/>
  </w:docVars>
  <w:rsids>
    <w:rsidRoot w:val="00F83220"/>
    <w:rsid w:val="00031AA0"/>
    <w:rsid w:val="00040CBB"/>
    <w:rsid w:val="000B78C8"/>
    <w:rsid w:val="000F6666"/>
    <w:rsid w:val="001463B2"/>
    <w:rsid w:val="00167575"/>
    <w:rsid w:val="001F62C0"/>
    <w:rsid w:val="00245E02"/>
    <w:rsid w:val="002A5A61"/>
    <w:rsid w:val="00314F12"/>
    <w:rsid w:val="00353B66"/>
    <w:rsid w:val="00364805"/>
    <w:rsid w:val="00370816"/>
    <w:rsid w:val="003749E7"/>
    <w:rsid w:val="003C0CAE"/>
    <w:rsid w:val="00456604"/>
    <w:rsid w:val="00470BF6"/>
    <w:rsid w:val="00482C8B"/>
    <w:rsid w:val="004A2675"/>
    <w:rsid w:val="004F6C90"/>
    <w:rsid w:val="004F7139"/>
    <w:rsid w:val="00524827"/>
    <w:rsid w:val="0054058B"/>
    <w:rsid w:val="00544DCB"/>
    <w:rsid w:val="005525EB"/>
    <w:rsid w:val="005534D7"/>
    <w:rsid w:val="00564EB9"/>
    <w:rsid w:val="0057093C"/>
    <w:rsid w:val="00592B41"/>
    <w:rsid w:val="005E5520"/>
    <w:rsid w:val="00604DC5"/>
    <w:rsid w:val="00616E7C"/>
    <w:rsid w:val="00691EC1"/>
    <w:rsid w:val="00716F11"/>
    <w:rsid w:val="007249BB"/>
    <w:rsid w:val="0072726F"/>
    <w:rsid w:val="00750C88"/>
    <w:rsid w:val="0078339D"/>
    <w:rsid w:val="007916FE"/>
    <w:rsid w:val="007A5B90"/>
    <w:rsid w:val="007C53FB"/>
    <w:rsid w:val="007F2A76"/>
    <w:rsid w:val="008B7D18"/>
    <w:rsid w:val="008E5CB4"/>
    <w:rsid w:val="008F1F97"/>
    <w:rsid w:val="008F4052"/>
    <w:rsid w:val="00923ED8"/>
    <w:rsid w:val="0094714B"/>
    <w:rsid w:val="00985A65"/>
    <w:rsid w:val="009D4EB3"/>
    <w:rsid w:val="00A32923"/>
    <w:rsid w:val="00A76D09"/>
    <w:rsid w:val="00A81E5E"/>
    <w:rsid w:val="00A87704"/>
    <w:rsid w:val="00B13D1B"/>
    <w:rsid w:val="00B47907"/>
    <w:rsid w:val="00B6026F"/>
    <w:rsid w:val="00B761A6"/>
    <w:rsid w:val="00B818DF"/>
    <w:rsid w:val="00BA1BAA"/>
    <w:rsid w:val="00BB08CB"/>
    <w:rsid w:val="00BD245F"/>
    <w:rsid w:val="00BD795B"/>
    <w:rsid w:val="00C53DA2"/>
    <w:rsid w:val="00C96A7A"/>
    <w:rsid w:val="00CD3FEE"/>
    <w:rsid w:val="00CD67BE"/>
    <w:rsid w:val="00CD70E9"/>
    <w:rsid w:val="00CF6551"/>
    <w:rsid w:val="00D05A7B"/>
    <w:rsid w:val="00D13905"/>
    <w:rsid w:val="00D214E5"/>
    <w:rsid w:val="00D434B9"/>
    <w:rsid w:val="00D52117"/>
    <w:rsid w:val="00DB0D39"/>
    <w:rsid w:val="00E14005"/>
    <w:rsid w:val="00E20EC6"/>
    <w:rsid w:val="00E614DD"/>
    <w:rsid w:val="00E627B4"/>
    <w:rsid w:val="00F1162F"/>
    <w:rsid w:val="00F12445"/>
    <w:rsid w:val="00F47C3F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2127B4"/>
    <w:rsid w:val="003729CB"/>
    <w:rsid w:val="003A0181"/>
    <w:rsid w:val="005A3EFE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05T12:54:00Z</dcterms:created>
  <dcterms:modified xsi:type="dcterms:W3CDTF">2019-12-05T12:54:00Z</dcterms:modified>
  <cp:version/>
</cp:coreProperties>
</file>